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oice)</w:t>
      </w:r>
      <w:r>
        <w:t xml:space="preserve"> </w:t>
      </w:r>
      <w:r>
        <w:t xml:space="preserve">ทดสอบ</w:t>
      </w:r>
      <w:r>
        <w:t xml:space="preserve"> </w:t>
      </w:r>
      <w:r>
        <w:t xml:space="preserve">ฝึกแบ่งพิมพ์</w:t>
      </w:r>
      <w:r>
        <w:t xml:space="preserve"> </w:t>
      </w:r>
      <w:r>
        <w:t xml:space="preserve">ห้อง</w:t>
      </w:r>
      <w:r>
        <w:t xml:space="preserve"> </w:t>
      </w:r>
      <w:r>
        <w:t xml:space="preserve">4877</w:t>
      </w:r>
      <w:r>
        <w:t xml:space="preserve"> </w:t>
      </w:r>
      <w:r>
        <w:t xml:space="preserve">15/06/2022</w:t>
      </w:r>
      <w:r>
        <w:t xml:space="preserve"> </w:t>
      </w:r>
      <w:r>
        <w:t xml:space="preserve">หลักการเขียนโปรแกรม</w:t>
      </w:r>
      <w:r>
        <w:t xml:space="preserve"> </w:t>
      </w:r>
      <w:r>
        <w:t xml:space="preserve">อ.สุธิรา</w:t>
      </w:r>
    </w:p>
    <w:p>
      <w:pPr>
        <w:pStyle w:val="Date"/>
      </w:pPr>
      <w:r>
        <w:t xml:space="preserve">วันจันทร์ที่</w:t>
      </w:r>
      <w:r>
        <w:t xml:space="preserve"> </w:t>
      </w:r>
      <w:r>
        <w:t xml:space="preserve">14</w:t>
      </w:r>
      <w:r>
        <w:t xml:space="preserve"> </w:t>
      </w:r>
      <w:r>
        <w:t xml:space="preserve">พฤษจิกายน</w:t>
      </w:r>
      <w:r>
        <w:t xml:space="preserve"> </w:t>
      </w:r>
      <w:r>
        <w:t xml:space="preserve">2565</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ใครที่เข้าห้องเดี๋ยวบอลเข้าแล้วนะNKMK นี้ใช่ไหมอันนี้ใครอมรเทพเข้ามาแล้วOKภัทรพรนี่นะสิทธิศักดิ์เพราะฉะนั้นเข้ามาแล้วให้คลิกเข้าไปในนี้ข้าวหรือยังแล้วก็ขี่ที่แบบทดสอบเสร็จแล้วก็ทำให้ทำนะคะ ถ้าข้อไหนตอบไม่ได้ถ้าข้อไหนตอบไม่ได้ให้กดตัวขีดเพราะว่าเครื่องหมายสีแดงรอคำตอบถ้าคนไหนไม่ตอบก็จบทางสายไหมทางสายไหมจะต้องต่อข้อเพราะมันโดนบังคับละครไหนไม่มีคำตอบก็คือให้กดขีดน่ะนึกออกนะโอเคลงมือทำค่ะ อยากรู้ว่ารู้เรื่องการเขียนโปรแกรมรู้เรื่องขนาดไหนนะคะ อันนี้คือแบบทดสอบก่อนเรียนสงสัยข้อไหนถามพี่เปาได้อย่างนั้นไม่อาจจะให้ฟังเพื่ออธิบายก่อนไหมดูนะคะ ทุกคนข้อที่ 1เดี๋ยวขยายก่อนคอลลาเจน1ชื่อภาษาคอมพิวเตอร์เคยได้ยินไหมภาษาคอมพิวเตอร์ได้ยินภาษาอะไรบ้าง ให้บอกชื่อ อย่างน้อย 5 ชื่อ แม่ตั้งไว้ 5 ชื่อ ไหนดูซิจะรู้กี่ชื่อ ถ้าไม่รู้ ให้ขีดเครื่องหมายอะไรคะ ข้อที่ 1 นะ เข้าใจโจทย์แล้วนะคะ มาดูคนที่ 2 สลับหรือ เอ้าข้อ 2 หายหรือ เดี๋ยว ๆ เราแก้ได้ แป๊บนึงนะเด็ก ๆ อะ อธิบายไปก่อนนะ เดี๋ยวจะมีเพิ่ม เดี๋ยว แป๊บ ๆ รหัสเทียม หรือซูโดโค้ด ชื่อภาษาอังกฤษว่า seudo Code นะครับ หมายถึงอะไร ใครบอกมารู้จักไหม ตอนนี้คือวัดความรู้ก่อนเรียนนะคะ ทดสอบก่อนเรียน จะเห็นว่าเด็กมีความรู้เรื่องไหม ต่อไปข้อที่ 5 อัลกอริทึม เคยได้ยินไหม อัลกอริทึม แล้วรู้ไหมว่ามันคืออะไร นะคะ ให้บอกความหมายมานะคะ ต่อไป ข้อที่ 6 ตัวแปร ตัวแปรนะคะ หมายถึง อะไร ห้ามเปิดเน็ตนะ ห้ามค้นใน Google นะ เข้าใจไหม อันนี้แม่จะวัดว่าเรารู้หรือเปล่า เพราะฉะนั้นต้องใช้สิ่งที่ตนเองมีอยู่ ตอนนี้ห้ามเปิดเน็ต ค้นคำตอบ เข้าใจไหมคะ อันนี้คือต้องการว่าเพื่อนรู้จักคำนี้ไหม รู้เรื่องนี้หรือเปล่า บอกแม่จะได้ 8:00 น ยังไม่รู้จะได้อธิบายว่านี้คืออะไร เพราะฉะนั้นห้ามเปิดเน็ตตอบข้อที่ 7 ให้บอกชื่ออุปกรณ์ที่ใช้รับข้อมูล คอมพิวเตอร์มันรับข้อมูลผ่านอะไรบ้าง อุปกรณ์อะไรบ้าง อะไรคืออุปกรณ์รับข้อมูลของคอมพิวเตอร์นะคะ ข้อ 7 นะคะ ต่อไปข้อที่ 8 อุปกรณ์ประมวลผล คอมพิวเตอร์มันจะมีอุปกรณ์สำหรับประมวลผล มันชื่อว่าอะไรนะคะ มีชื่อนะคะ แล้วก็ข้อที่ 9 อุปกรณ์ในการแสดงผล ใช่ การแสดงผล พอเราจะเขียนโปรแกรมได้นี่ เราจะต้องป้อนข้อมูลเข้าไป แล้วมันจะแสดงผลลัพธ์อย่างไร อะไรเป็นตัวแสดงผลสำหรับคอมพิวเตอร์ และข้อสุดท้ายตัวแปลภาษาคอมพิวเตอร์ อะไรคือตัวแปลภาษาคอมพิวเตอร์ รู้จักไหมนะคะ ทั้ง 10 ข้อ ถ้าข้อไหนตอบไม่ได้ให้ใช้เครื่องหมายขีดนะคะ โอเคนะคะ ถ้าพร้อมแล้ว ลงมือทำได้ค่ะ ให้เวลา เอาเท่าไหร่ 10 ข้อ เอากี่นาทีดี คนละนาทีก็จะใจร้ายไปไหม อยากได้กี่นาที อันดับแรก 10 นาทีไม่มี 20 ไม่มี 22 คน 30 นาที โห 30 นาทีนี่เยอะแล้วนะ เอาใหม่ เอาใหม่ ระหว่าง 20 กับ 30 พบกันครึ่งทาง ใครจะเอา 20 1 คน 30 30 ใครจะเอา 30 ยกมือ เอายกมือ สูง ๆ ยก OK น่าจะอยู่ที่ 30 นาทีนะคะ ลงมือทำค่ะ เราเริ่มที่ 09:40 น เพราะฉะนั้น เสร็จก็จะเป็น 10:10 น 10 โมง 10 นาทีนะคะ ลงมือได้ ห้ามแอบเปิด Google นะ ให้ทบทวนดูทีละคำถาม ตัวไหนจำได้ ตอบลงไป เดี๋ยวดู ดูว่าเข้ามาหมด ไอ้กุ้งนางหรือ ได้หรือยัง ขอให้เธอแล้วบ่ กุ้งนางจะถามอะไรคะ เดี๋ยวพี่เขาส่งให้เก็บไว้ดี ๆ นะ มหาวิทยาลัยเวลาอาจารย์เขาทำคลาส เขานี่จะได้เข้าได้นะคะ เดี๋ยวพี่เขาจะส่งให้ ทำไมจะไปได้ดีจะได้ใช้ในเวลาเรียน เมลส่วนตัวแม่ไม่สนใจ ทีนี้เด็ก ๆ ใครมีเมลมหาวิทยาลัยแล้ว อย่าลืมใส่รูปตัวเองเข้าไปด้วย แก้โปรไฟล์หน่อยนะคะ เอารูปใส่เวลาเข้าชั้นเรียน จะได้เห็นหน้าเห็นตากัน เวลาไปส่งงานแล้วใครยังไม่ส่งจะได้ตามถูกเข้าใจไหมคะ เรียกกันแต่ชื่อเล่นกัน แต่ชื่อเล่นนะ เพราะฉะนั้นตัวเองรู้วิธีเปลี่ยนไหมคะ มันก็จะอยู่ตรงนี้ มันต้องเข้าเมลใครเมลมัน เปลี่ยนตรงเมลน่ะ ตอนที่เราใช้เมล์น่ะ ไปตั้งค่าโปรไฟล์ที่ Gmail นะคะ เด็ก ๆ มาดูเนื้อหาที่เราจะเรียนสัปดาห์นี้นะคะ เด็ก ๆ ก็เข้าไปที่ Classใช่ไหม แล้วก็จะเห็นเนื้อหาใหม่ คือ Powerpoint สัปดาห์ที่ 1 คลิกเข้าไปเปิดได้เลยค่ะ นะคะ เปิดเนื้อหาได้เลย เรามาดูกันนะคะ สำหรับวิชานี้นะคะ ชื่อหลักการเขียนโปรแกรมนะคะ ชื่อภาษาอังกฤษก็คือ แนะนำรายวิชา นะคะ ชื่อภาษาไทยน่ะ คือ หลักการเขียนโปรแกรม ส่วนชื่อภาษาอังกฤษนะคะ principle programming นะคะ คือหลักการในการเขียนโปรแกรม วิชานี้จะเป็นมีทั้งหมด 300 กว่า ส่วนใหญ่แล้ว ถ้าเราเรียนวิชาเอก เราส่วนใหญ่จะมี 3 แล้วจะต้องเรียนครั้ง ทฤษฏีอีกและปฏิบัติก็มีศึกษาด้วยตัวเองเห็นไหมคะ ทฤษฎี 2 หน่วยปฏิบัติ 2 หน่วยและการศึกษาด้วยตัวเอง 5 หน่วย ตัวเองนั้นหมายถึงอะไรเช่นมอบหมายงานแปลว่าให้เขียนโปรแกรม โปรแกรมหนังนี้เมื่อคืนต้องลองเขียนด้วยตัวเองนะคะ สอนนี่ก็จะสอนว่าเขียนอย่างอะไร อะไรอย่างไรให้มอบหมายให้ว่าลองเขียนโปรแกรมดูคือศึกษาด้วยตัวเองนะคะ มาดูคำอธิบายรายวิชาก่อน วิชานี้นะคะ ก็คือเด็ก ๆ จะต้องรู้หลักการ รู้ขั้นตอนนะคะ รู้ประเภทของตัวแปรภาษา เห็นไหมเมื่อกี้ที่ถาม ตัวแปลภาษามันคืออะไร มีใครตอบได้บ้างไหม รู้อะไรอีก รู้วิธีการทำงานของคอมพิวเตอร์ ต้องรู้ก่อน คอมมันจะทำงานอย่างไร เราถึงจะเเขียนโปรแกรมไปสั่งใหให้คอมพิวเตอร์ทำงานได้นะคะ รู้อะไรอีก รู้ว่าดูวิธีการวิเคราะห์ ก่อนจะเขียนโปรแกรมได้นี่ วิเคราะห์งานหรือโจทย์ปัญหาให้ได้ก่อน เช่น ยกตัวอย่าง เช่น มีปัญหาว่าเมื่อกี้กุ้งนางจำไม่ได้อยู่คนเดียวเห็นไหมคะ ไปอีเมลใช่ไหม เมลมหาวิทยาลัยอุปกรณ์นักศึกษาจะมีอีเมลมหาวิทยาลัยของตนเอง ที่เขามีให้ เพราะอะไร เพราะจะทำให้สามารถใช้งานระบบได้ เช่น ระบบบริหารนะคะ จะเข้าไปดูเกรดตัวเองได้ ตรวจสอบผลการเรียนของตัวเองได้ด้วยตนเองนะคะ เป็นต้น มันจะต้องได้ใช้บ่อยแน่นอนนะคะเขาถึงได้แจกให้นะคะ โอเคค่ะ ต่อไปนะคะ พูดถึงอะไรวิธีการออกแบบเปลี่ยนเป็นออกแบบเป็นไม่ใช่อยู่ดี ๆ ออกแบบเป็น มาถึงเขียนเลยไม่ใช่ ต้องเขียนออกมาก่อน ออกแบบมาก่อน ว่าจะทำโปรแกรมนี้เริ่มต้นทำงานอย่างไร ออกแบบมันไปทางไหน จะไปทิศทางไหน ทิศทางหรือมีเงื่อนไขอะไรอย่างไร ดูวิธีการออกแบบนะคะ นั่นก็คือวิธีออกแบบ โดยการเขียนผังงาน ผังงานหรือโฟลว์ชาร์ต ออกแบบโดยใช้คำสั่งเทียมหรือซูโดโค้ด ออกแบบผ่านการวิเคราะห์ด้วยอัลกอริทึมพื้นฐาน แล้วก็รู้เกี่ยวกับคำสั่งต่าง ๆ ที่เราจะใช้นั่นเองนะคะ ไวยากรณ์หรือคำสั่งต่าง ๆ ทีนี้ภาษาเขาบอกว่าพัฒนาโปรแกรม ต้องเขียนโปรแกรมนี้ โดยเลือกภาษาคอมพิวเตอร์ไหนคะภาษาคอมพิวเตอร์รู้จักไหม มีกี่ตัวอะไรบ้าง ในที่นี้นะคะ ที่แม่จะสอนนี่เป็นภาษาที่ชื่อว่า python ไหนมีใครรู้จัก python บ้าง ยกมือขึ้น ไม่รู้จักสักคนเลย ok เข้าใจ โอเคนะ python ไม่รู้จักเลย ขอถามรู้จักภาษา C ไหม ภาษาซีก็ไม่รู้จักโอเคค่ะ ที่นี้เราจะได้เรียนพร้อมกันเลยอย่างนั้น อันดับต่อมา อันดับต่อมาเด็ก ๆ จะได้ทำอะไรแนะนำตัว แนะนำตัวเองก่อน รู้จักครูสอนก่อน ก็คือลืมเปลี่ยนเบอร์โทร เบอร์โทรนี้เบอร์โทรนี้ เบอร์โทรเก่านะคะ ลืมดูเบอร์โทร เบอร์โทรใหม่ คือ เด็ก ๆ แก้ได้นะเราอยู่ในอะไร เราอยู่ใน Google Drive เด็ก ๆ สามารถแก้เบอร์โทรศัพท์ได้เลย แก้ได้เลยค่ะ เข้าไปเลย 063 เด็กเข้าไปแก้ได้เลยนะคะ ใส่เบอร์โทรให้ถูกต้อง 9793539 นี่คือเบอร์โทรศัพท์นะคะ Facebook นะคะ ใช้ชื่อนี้นะคะ หน้าที่รับผิดชอบเป็นอาจารย์ที่ปรึกษาหมู่เรียนด้วย เขาเป็นอาจารย์ที่ดูแลอยู่ที่ศูนย์ vfs ด้วยนะคะ ห้องพักอาจารย์จริง ๆ อยู่ที่คณะวิทยาศาสตร์ เคยไปหรือยัง ไปหรือยัง เราไปทำกิจกรรมทำได้ไหม คือคณะวิทยาศาสตร์นะคะ สาขาอยู่ที่สาขาวิชาคอมพิวเตอร์ นั่นคือห้องห้องพัก แต่ส่วนใหญ่เดี๋ยวนี้ อาจารย์แม่ก็ให้ส่งงานผ่านระบบ Google classroom แล้วนะคะ เด็ก ๆ ไม่ต้อง ไม่ต้องไปที่ตึกนะคะแล้วก็ไม่ต้องพรินต์กระดาษออกมา สามารถส่งงานผ่านระบบได้เลย เราทำแบบทดสอบก่อนเรียนไปแล้ว ขอถามมีทั้งหมด 10 ข้อไหนใครทำได้ 1 ข้อ ยกมือ แสดงว่าน่าจะมาเกินมา 1 ข้อไหนทำ 2 ข้อยกมือนะคะ ยกมือใครทำได้ 2 ข้อ ยกมือ เมื่อกี้แบบทดสอบมีให้ทำ 20 ข้อนะ แม่ถามว่าใครทำได้ 1 ข้อ ยกมือ แสดงว่ามีคนทำได้มากกว่า 1 ข้อ ใครทำได้ 2 ข้อยกมือ มีอุบลทำได้ 2 ข้อ ใครทำได้ 3 ข้อ ทำได้กี่ข้อ จำได้ไหม ตัวเองทำได้กี่ข้อ กี่ข้องั้นแม่ถามทีละคน หมิงทำได้กี่ข้อ จำได้หรือเปล่า 2 ข้อ ออปต้าทำได้กี่ข้อ ประมาณ 5 หรือ 6 แม็กกี้ ๆ ทำได้กี่ข้อ 3-5 กี่ข้อ ได้กี่ข้อ จำได้หรือเปล่า บาสทำได้กี่ข้อได้ 10 ข้อ คำตอบแม่ได้กี่ข้อ 3-5 ตี๋น้อยตี๋น้อยทำได้กี่ข้อ จำได้ไหม 3 ข้อ องุ่น 3 หรือ 4 เดี๋ยวรอถามไอ้แก้มนะคะ แสดงว่า ไม่มีใครเกินครึ่งเลยใช่ไหม โอเคไม่เป็นไรนะคะ เพราะแบบทดสอบก่อนเรียน ใช้เพื่อวัดว่าเด็ก ๆ มีความรู้เกี่ยวกับเรื่องที่จะเรียนมากน้อยแค่ไหน ออกมาไม่ต้องวอรี่นะคะ ถึงได้บอกว่าห้ามแอบเปิดอินเตอร์เน็ต ตอบจากสิ่งที่ตัวเองก็รู้นะคะ OK มาดูพี่บอกแล้วภาษาที่เราจะใช้มันชื่อว่า python ใน python มันจะเป็นภาษาที่เป็นสิ่งที่เขาเรียกว่าเป็น open source คืออะไร คือโปรแกรมคอมพิวเตอร์ที่พัฒนาขึ้นมาใช้งานได้ฟรี ไม่เสียสตางค์ ใช้งานได้ฟรีไม่เสียสตางค์ไม่พอ แล้วยังโปรแกรมที่เราจะสามารถแชร์หรือแบ่งปันให้คนอื่นมาพัฒนาต่อได้ นึกออกนะ ทำออกมาแล้วน่ะ เหมือนตามหลักนะ คนที่จะเป็นนักเขียนโปรแกรมหรือโปรแกรมเมอร์น่ะ มันจะไม่ได้เขียนแค่คนเดียวหรอก มันจะต้องมีหลายคนที่นี่หลายคนนี่แม่เขียนไปแล้ว สมมุติแม่เขียนไปแล้ว แม่นึกไม่ออก ติดอยู่ตรงนี้ ไว้อยู่ตรงนี้ ใครรู้มาช่วยเขียนต่อหน่อย ใครรู้มาช่วยต่อยอดหน่อยออกนะคะ จะมีคนเข้ามาพัฒนาต่อได้เห็นไหมคะ โปรแกรมก็จะออกไปได้เรื่อย ๆ เป็นลักษณะอย่างนี้นะคะ แชร์ต่อได้ว่าคุณเอาไปพัฒนาต่อได้นะ เราไม่หวง เราก็อยากได้แนวคิดคุณเหมือนกันอะไรอย่างนี้ เพราะตอนนี้เหมือนฉันคิดไม่ออกแล้ว ทำต่อไม่ได้ เป็นลักษณะ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ice) ทดสอบ ฝึกแบ่งพิมพ์ ห้อง 4877 15/06/2022 หลักการเขียนโปรแกรม อ.สุธิรา</dc:title>
  <dc:creator/>
  <cp:keywords/>
  <dcterms:created xsi:type="dcterms:W3CDTF">2022-11-14T05:16:45Z</dcterms:created>
  <dcterms:modified xsi:type="dcterms:W3CDTF">2022-11-14T0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4 พฤษจิกายน 2565 เวลา 11.00 น.</vt:lpwstr>
  </property>
  <property fmtid="{D5CDD505-2E9C-101B-9397-08002B2CF9AE}" pid="3" name="subtitle">
    <vt:lpwstr/>
  </property>
</Properties>
</file>